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DCBA93" w14:textId="17715BF3" w:rsidR="008F3149" w:rsidRDefault="00854CB6">
      <w:pPr>
        <w:pStyle w:val="Title"/>
      </w:pPr>
      <w:r>
        <w:t>Лабораторная работа №4</w:t>
      </w:r>
    </w:p>
    <w:p w14:paraId="50EE6082" w14:textId="77777777" w:rsidR="008F3149" w:rsidRDefault="00854CB6">
      <w:pPr>
        <w:pStyle w:val="Subtitle"/>
      </w:pPr>
      <w:r>
        <w:t>Дискреционное разграничение прав в Linux. Расширенные атрибуты</w:t>
      </w:r>
    </w:p>
    <w:p w14:paraId="63F94386" w14:textId="5AB6DB33" w:rsidR="008F3149" w:rsidRDefault="00184123">
      <w:pPr>
        <w:pStyle w:val="Author"/>
      </w:pPr>
      <w:r>
        <w:t>Хусайнова Фароиз Дилшод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5508982"/>
        <w:docPartObj>
          <w:docPartGallery w:val="Table of Contents"/>
          <w:docPartUnique/>
        </w:docPartObj>
      </w:sdtPr>
      <w:sdtEndPr/>
      <w:sdtContent>
        <w:p w14:paraId="6CA065E3" w14:textId="77777777" w:rsidR="008F3149" w:rsidRDefault="00854CB6">
          <w:pPr>
            <w:pStyle w:val="TOCHeading"/>
          </w:pPr>
          <w:r>
            <w:t>Содержание</w:t>
          </w:r>
        </w:p>
        <w:p w14:paraId="6071991E" w14:textId="77777777" w:rsidR="00184123" w:rsidRDefault="00854CB6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6417122" w:history="1">
            <w:r w:rsidR="00184123" w:rsidRPr="00763519">
              <w:rPr>
                <w:rStyle w:val="Hyperlink"/>
                <w:noProof/>
              </w:rPr>
              <w:t>Цель работы</w:t>
            </w:r>
            <w:r w:rsidR="00184123">
              <w:rPr>
                <w:noProof/>
                <w:webHidden/>
              </w:rPr>
              <w:tab/>
            </w:r>
            <w:r w:rsidR="00184123">
              <w:rPr>
                <w:noProof/>
                <w:webHidden/>
              </w:rPr>
              <w:fldChar w:fldCharType="begin"/>
            </w:r>
            <w:r w:rsidR="00184123">
              <w:rPr>
                <w:noProof/>
                <w:webHidden/>
              </w:rPr>
              <w:instrText xml:space="preserve"> PAGEREF _Toc86417122 \h </w:instrText>
            </w:r>
            <w:r w:rsidR="00184123">
              <w:rPr>
                <w:noProof/>
                <w:webHidden/>
              </w:rPr>
            </w:r>
            <w:r w:rsidR="00184123">
              <w:rPr>
                <w:noProof/>
                <w:webHidden/>
              </w:rPr>
              <w:fldChar w:fldCharType="separate"/>
            </w:r>
            <w:r w:rsidR="00184123">
              <w:rPr>
                <w:noProof/>
                <w:webHidden/>
              </w:rPr>
              <w:t>1</w:t>
            </w:r>
            <w:r w:rsidR="00184123">
              <w:rPr>
                <w:noProof/>
                <w:webHidden/>
              </w:rPr>
              <w:fldChar w:fldCharType="end"/>
            </w:r>
          </w:hyperlink>
        </w:p>
        <w:p w14:paraId="010C0438" w14:textId="77777777" w:rsidR="00184123" w:rsidRDefault="002054AF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86417123" w:history="1">
            <w:r w:rsidR="00184123" w:rsidRPr="00763519">
              <w:rPr>
                <w:rStyle w:val="Hyperlink"/>
                <w:noProof/>
              </w:rPr>
              <w:t>Задание</w:t>
            </w:r>
            <w:r w:rsidR="00184123">
              <w:rPr>
                <w:noProof/>
                <w:webHidden/>
              </w:rPr>
              <w:tab/>
            </w:r>
            <w:r w:rsidR="00184123">
              <w:rPr>
                <w:noProof/>
                <w:webHidden/>
              </w:rPr>
              <w:fldChar w:fldCharType="begin"/>
            </w:r>
            <w:r w:rsidR="00184123">
              <w:rPr>
                <w:noProof/>
                <w:webHidden/>
              </w:rPr>
              <w:instrText xml:space="preserve"> PAGEREF _Toc86417123 \h </w:instrText>
            </w:r>
            <w:r w:rsidR="00184123">
              <w:rPr>
                <w:noProof/>
                <w:webHidden/>
              </w:rPr>
            </w:r>
            <w:r w:rsidR="00184123">
              <w:rPr>
                <w:noProof/>
                <w:webHidden/>
              </w:rPr>
              <w:fldChar w:fldCharType="separate"/>
            </w:r>
            <w:r w:rsidR="00184123">
              <w:rPr>
                <w:noProof/>
                <w:webHidden/>
              </w:rPr>
              <w:t>1</w:t>
            </w:r>
            <w:r w:rsidR="00184123">
              <w:rPr>
                <w:noProof/>
                <w:webHidden/>
              </w:rPr>
              <w:fldChar w:fldCharType="end"/>
            </w:r>
          </w:hyperlink>
        </w:p>
        <w:p w14:paraId="450A9689" w14:textId="77777777" w:rsidR="00184123" w:rsidRDefault="002054AF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86417124" w:history="1">
            <w:r w:rsidR="00184123" w:rsidRPr="00763519">
              <w:rPr>
                <w:rStyle w:val="Hyperlink"/>
                <w:noProof/>
              </w:rPr>
              <w:t>Выполнение лабораторной работы</w:t>
            </w:r>
            <w:r w:rsidR="00184123">
              <w:rPr>
                <w:noProof/>
                <w:webHidden/>
              </w:rPr>
              <w:tab/>
            </w:r>
            <w:r w:rsidR="00184123">
              <w:rPr>
                <w:noProof/>
                <w:webHidden/>
              </w:rPr>
              <w:fldChar w:fldCharType="begin"/>
            </w:r>
            <w:r w:rsidR="00184123">
              <w:rPr>
                <w:noProof/>
                <w:webHidden/>
              </w:rPr>
              <w:instrText xml:space="preserve"> PAGEREF _Toc86417124 \h </w:instrText>
            </w:r>
            <w:r w:rsidR="00184123">
              <w:rPr>
                <w:noProof/>
                <w:webHidden/>
              </w:rPr>
            </w:r>
            <w:r w:rsidR="00184123">
              <w:rPr>
                <w:noProof/>
                <w:webHidden/>
              </w:rPr>
              <w:fldChar w:fldCharType="separate"/>
            </w:r>
            <w:r w:rsidR="00184123">
              <w:rPr>
                <w:noProof/>
                <w:webHidden/>
              </w:rPr>
              <w:t>1</w:t>
            </w:r>
            <w:r w:rsidR="00184123">
              <w:rPr>
                <w:noProof/>
                <w:webHidden/>
              </w:rPr>
              <w:fldChar w:fldCharType="end"/>
            </w:r>
          </w:hyperlink>
        </w:p>
        <w:p w14:paraId="423DD678" w14:textId="77777777" w:rsidR="00184123" w:rsidRDefault="002054AF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86417125" w:history="1">
            <w:r w:rsidR="00184123" w:rsidRPr="00763519">
              <w:rPr>
                <w:rStyle w:val="Hyperlink"/>
                <w:noProof/>
              </w:rPr>
              <w:t>Выводы</w:t>
            </w:r>
            <w:r w:rsidR="00184123">
              <w:rPr>
                <w:noProof/>
                <w:webHidden/>
              </w:rPr>
              <w:tab/>
            </w:r>
            <w:r w:rsidR="00184123">
              <w:rPr>
                <w:noProof/>
                <w:webHidden/>
              </w:rPr>
              <w:fldChar w:fldCharType="begin"/>
            </w:r>
            <w:r w:rsidR="00184123">
              <w:rPr>
                <w:noProof/>
                <w:webHidden/>
              </w:rPr>
              <w:instrText xml:space="preserve"> PAGEREF _Toc86417125 \h </w:instrText>
            </w:r>
            <w:r w:rsidR="00184123">
              <w:rPr>
                <w:noProof/>
                <w:webHidden/>
              </w:rPr>
            </w:r>
            <w:r w:rsidR="00184123">
              <w:rPr>
                <w:noProof/>
                <w:webHidden/>
              </w:rPr>
              <w:fldChar w:fldCharType="separate"/>
            </w:r>
            <w:r w:rsidR="00184123">
              <w:rPr>
                <w:noProof/>
                <w:webHidden/>
              </w:rPr>
              <w:t>23</w:t>
            </w:r>
            <w:r w:rsidR="00184123">
              <w:rPr>
                <w:noProof/>
                <w:webHidden/>
              </w:rPr>
              <w:fldChar w:fldCharType="end"/>
            </w:r>
          </w:hyperlink>
        </w:p>
        <w:p w14:paraId="59599096" w14:textId="77777777" w:rsidR="008F3149" w:rsidRDefault="00854CB6">
          <w:r>
            <w:fldChar w:fldCharType="end"/>
          </w:r>
        </w:p>
      </w:sdtContent>
    </w:sdt>
    <w:p w14:paraId="5C0C9FE9" w14:textId="77777777" w:rsidR="008F3149" w:rsidRDefault="00854CB6">
      <w:pPr>
        <w:pStyle w:val="Heading1"/>
      </w:pPr>
      <w:bookmarkStart w:id="0" w:name="_Toc86417122"/>
      <w:bookmarkStart w:id="1" w:name="цель-работы"/>
      <w:r>
        <w:t>Цель работы</w:t>
      </w:r>
      <w:bookmarkEnd w:id="0"/>
    </w:p>
    <w:p w14:paraId="6B5F8A2E" w14:textId="77777777" w:rsidR="008F3149" w:rsidRDefault="00854CB6">
      <w:pPr>
        <w:pStyle w:val="FirstParagraph"/>
      </w:pPr>
      <w:r>
        <w:t>Получение практических навыков работы в консоли с расширенными атрибутами файлов.</w:t>
      </w:r>
    </w:p>
    <w:p w14:paraId="4B44ED10" w14:textId="77777777" w:rsidR="008F3149" w:rsidRDefault="00854CB6">
      <w:pPr>
        <w:pStyle w:val="Heading1"/>
      </w:pPr>
      <w:bookmarkStart w:id="2" w:name="_Toc86417123"/>
      <w:bookmarkStart w:id="3" w:name="задание"/>
      <w:bookmarkEnd w:id="1"/>
      <w:r>
        <w:t>Задание</w:t>
      </w:r>
      <w:bookmarkEnd w:id="2"/>
    </w:p>
    <w:p w14:paraId="2E475D73" w14:textId="541C456D" w:rsidR="008F3149" w:rsidRDefault="00BD64C5">
      <w:pPr>
        <w:pStyle w:val="Compact"/>
        <w:numPr>
          <w:ilvl w:val="0"/>
          <w:numId w:val="2"/>
        </w:numPr>
      </w:pPr>
      <w:r>
        <w:t xml:space="preserve">Создать от имени пользователя файл с расширенным атрибутом </w:t>
      </w:r>
      <w:r>
        <w:rPr>
          <w:lang w:val="en-US"/>
        </w:rPr>
        <w:t>a</w:t>
      </w:r>
      <w:r w:rsidRPr="00BD64C5">
        <w:t xml:space="preserve"> </w:t>
      </w:r>
      <w:r>
        <w:t>и выполнить ряд операций</w:t>
      </w:r>
      <w:r w:rsidR="00854CB6">
        <w:t xml:space="preserve"> </w:t>
      </w:r>
    </w:p>
    <w:p w14:paraId="02D8C811" w14:textId="6D45C1B8" w:rsidR="008F3149" w:rsidRDefault="00BD64C5">
      <w:pPr>
        <w:pStyle w:val="Compact"/>
        <w:numPr>
          <w:ilvl w:val="0"/>
          <w:numId w:val="2"/>
        </w:numPr>
      </w:pPr>
      <w:r>
        <w:t xml:space="preserve">Заменить расширенный атрибут </w:t>
      </w:r>
      <w:r>
        <w:rPr>
          <w:lang w:val="en-US"/>
        </w:rPr>
        <w:t>a</w:t>
      </w:r>
      <w:r>
        <w:t xml:space="preserve"> на расширенный</w:t>
      </w:r>
      <w:r w:rsidR="00854CB6">
        <w:t xml:space="preserve"> атрибут i и </w:t>
      </w:r>
      <w:r>
        <w:t>повторить все операции</w:t>
      </w:r>
      <w:r w:rsidR="00854CB6">
        <w:t xml:space="preserve"> </w:t>
      </w:r>
    </w:p>
    <w:p w14:paraId="517FEBFF" w14:textId="77777777" w:rsidR="008F3149" w:rsidRDefault="00854CB6">
      <w:pPr>
        <w:pStyle w:val="Heading1"/>
      </w:pPr>
      <w:bookmarkStart w:id="4" w:name="_Toc86417124"/>
      <w:bookmarkStart w:id="5" w:name="выполнение-лабораторной-работы"/>
      <w:bookmarkEnd w:id="3"/>
      <w:r>
        <w:t>Выполнение лабораторной работы</w:t>
      </w:r>
      <w:bookmarkEnd w:id="4"/>
    </w:p>
    <w:p w14:paraId="338D7BD8" w14:textId="77777777" w:rsidR="008F3149" w:rsidRDefault="00854CB6">
      <w:pPr>
        <w:pStyle w:val="Compact"/>
        <w:numPr>
          <w:ilvl w:val="0"/>
          <w:numId w:val="3"/>
        </w:numPr>
      </w:pPr>
      <w:r>
        <w:t>От имени пользователя guest определите расширенные атрибуты файла /home/guest/dir1/file1 командой lsattr /home/guest/dir1/file1 (рис -@fig:001).</w:t>
      </w:r>
    </w:p>
    <w:p w14:paraId="55D4CEA8" w14:textId="2B1120CD" w:rsidR="008F3149" w:rsidRDefault="00184123">
      <w:pPr>
        <w:pStyle w:val="CaptionedFigure"/>
      </w:pPr>
      <w:r>
        <w:rPr>
          <w:noProof/>
        </w:rPr>
        <w:lastRenderedPageBreak/>
        <w:drawing>
          <wp:inline distT="0" distB="0" distL="0" distR="0" wp14:anchorId="204D3391" wp14:editId="04A90AE1">
            <wp:extent cx="5335200" cy="3782541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37825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08DDEB" w14:textId="77777777" w:rsidR="008F3149" w:rsidRDefault="00854CB6">
      <w:pPr>
        <w:pStyle w:val="ImageCaption"/>
      </w:pPr>
      <w:r>
        <w:t>Определение расширенных атрибутов файла file1</w:t>
      </w:r>
    </w:p>
    <w:p w14:paraId="4F3666DF" w14:textId="77777777" w:rsidR="008F3149" w:rsidRDefault="00854CB6">
      <w:pPr>
        <w:pStyle w:val="BodyText"/>
      </w:pPr>
      <w:r>
        <w:t>Установила командой chmod 600 file1 на файл file1 права, разрешающие чтение и запись для владельца файла (рис -@fig:002).</w:t>
      </w:r>
    </w:p>
    <w:p w14:paraId="7515656E" w14:textId="64E23680" w:rsidR="008F3149" w:rsidRDefault="00184123">
      <w:pPr>
        <w:pStyle w:val="CaptionedFigure"/>
      </w:pPr>
      <w:r>
        <w:rPr>
          <w:noProof/>
        </w:rPr>
        <w:lastRenderedPageBreak/>
        <w:drawing>
          <wp:inline distT="0" distB="0" distL="0" distR="0" wp14:anchorId="4C24EE01" wp14:editId="3C5DDBA0">
            <wp:extent cx="5335200" cy="3741247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3741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E126CB" w14:textId="77777777" w:rsidR="008F3149" w:rsidRDefault="00854CB6">
      <w:pPr>
        <w:pStyle w:val="ImageCaption"/>
      </w:pPr>
      <w:r>
        <w:t>Установка прав 600 на файл file1</w:t>
      </w:r>
    </w:p>
    <w:p w14:paraId="689A2112" w14:textId="77777777" w:rsidR="008F3149" w:rsidRDefault="00854CB6">
      <w:pPr>
        <w:pStyle w:val="BodyText"/>
      </w:pPr>
      <w:r>
        <w:t>Попробовала установить на файл /home/guest/dir1/file1 расширенный атрибут a от имени пользователя guest: chattr +a /home/guest/dir1/file1. В ответ я получила отказ от выполнения операции (рис -@fig:003).</w:t>
      </w:r>
    </w:p>
    <w:p w14:paraId="7BF39BE2" w14:textId="060BA681" w:rsidR="008F3149" w:rsidRDefault="00184123">
      <w:pPr>
        <w:pStyle w:val="CaptionedFigure"/>
      </w:pPr>
      <w:r>
        <w:rPr>
          <w:noProof/>
        </w:rPr>
        <w:lastRenderedPageBreak/>
        <w:drawing>
          <wp:inline distT="0" distB="0" distL="0" distR="0" wp14:anchorId="76B67F23" wp14:editId="68022BE6">
            <wp:extent cx="5335200" cy="3815576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3815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B01FF7" w14:textId="77777777" w:rsidR="008F3149" w:rsidRDefault="00854CB6">
      <w:pPr>
        <w:pStyle w:val="ImageCaption"/>
      </w:pPr>
      <w:r>
        <w:t>Установка атрибута а на файл file1</w:t>
      </w:r>
    </w:p>
    <w:p w14:paraId="3EC7321A" w14:textId="77777777" w:rsidR="008F3149" w:rsidRDefault="00854CB6">
      <w:pPr>
        <w:pStyle w:val="BodyText"/>
      </w:pPr>
      <w:r>
        <w:t>Я повысила свои права с помощью команды su. Установила расширенный атрибут a на файл /home/guest/dir1/file1 от имени суперпользователя: chattr +a /home/guest/dir1/file1 (рис -@fig:004).</w:t>
      </w:r>
    </w:p>
    <w:p w14:paraId="7AD9F472" w14:textId="32319531" w:rsidR="008F3149" w:rsidRDefault="00184123">
      <w:pPr>
        <w:pStyle w:val="CaptionedFigure"/>
      </w:pPr>
      <w:r>
        <w:rPr>
          <w:noProof/>
        </w:rPr>
        <w:lastRenderedPageBreak/>
        <w:drawing>
          <wp:inline distT="0" distB="0" distL="0" distR="0" wp14:anchorId="5D701080" wp14:editId="1C5795CB">
            <wp:extent cx="5335200" cy="3815576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3815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83B3ED" w14:textId="77777777" w:rsidR="008F3149" w:rsidRDefault="00854CB6">
      <w:pPr>
        <w:pStyle w:val="ImageCaption"/>
      </w:pPr>
      <w:r>
        <w:t>Установка атрибута а на файл file1 с повышенными правами</w:t>
      </w:r>
    </w:p>
    <w:p w14:paraId="559A3DF9" w14:textId="77777777" w:rsidR="008F3149" w:rsidRDefault="00854CB6">
      <w:pPr>
        <w:pStyle w:val="BodyText"/>
      </w:pPr>
      <w:r>
        <w:t>От пользователя guest проверила правильность установления атрибута: lsattr /home/guest/dir1/file1 (рис -@fig:005).</w:t>
      </w:r>
    </w:p>
    <w:p w14:paraId="1948601D" w14:textId="2B088C42" w:rsidR="008F3149" w:rsidRDefault="00184123">
      <w:pPr>
        <w:pStyle w:val="CaptionedFigure"/>
      </w:pPr>
      <w:r>
        <w:rPr>
          <w:noProof/>
        </w:rPr>
        <w:lastRenderedPageBreak/>
        <w:drawing>
          <wp:inline distT="0" distB="0" distL="0" distR="0" wp14:anchorId="583C8C1A" wp14:editId="5F0A7E8C">
            <wp:extent cx="5335200" cy="3749506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3749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BE62C" w14:textId="77777777" w:rsidR="008F3149" w:rsidRDefault="00854CB6">
      <w:pPr>
        <w:pStyle w:val="ImageCaption"/>
      </w:pPr>
      <w:r>
        <w:t>Правильность установления атрибута</w:t>
      </w:r>
    </w:p>
    <w:p w14:paraId="5FD9CAD9" w14:textId="08ABEBCD" w:rsidR="008F3149" w:rsidRDefault="00854CB6">
      <w:pPr>
        <w:pStyle w:val="BodyText"/>
      </w:pPr>
      <w:r>
        <w:t>Выполнила дозапись в файл file1 слова «test» командой echo “test” /home/guest/dir1/file1. После этого выполнила чтение файла file1 командой cat /home/guest/dir1/file1. Слово test не было успешно записано в file1. (рис -@fig:00</w:t>
      </w:r>
      <w:r w:rsidR="00400F3B" w:rsidRPr="005D3E52">
        <w:t>6</w:t>
      </w:r>
      <w:r>
        <w:t>).</w:t>
      </w:r>
    </w:p>
    <w:p w14:paraId="4147CEC2" w14:textId="3A14EA44" w:rsidR="008F3149" w:rsidRDefault="00184123">
      <w:pPr>
        <w:pStyle w:val="CaptionedFigure"/>
      </w:pPr>
      <w:r>
        <w:rPr>
          <w:noProof/>
        </w:rPr>
        <w:lastRenderedPageBreak/>
        <w:drawing>
          <wp:inline distT="0" distB="0" distL="0" distR="0" wp14:anchorId="768B84CC" wp14:editId="7D66B678">
            <wp:extent cx="5335200" cy="3782541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37825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D3BFD7" w14:textId="77777777" w:rsidR="008F3149" w:rsidRDefault="00854CB6">
      <w:pPr>
        <w:pStyle w:val="ImageCaption"/>
      </w:pPr>
      <w:r>
        <w:t>Дозапись в файл file1</w:t>
      </w:r>
    </w:p>
    <w:p w14:paraId="196B02A6" w14:textId="29B66F64" w:rsidR="00A744F3" w:rsidRDefault="00854CB6" w:rsidP="00A744F3">
      <w:pPr>
        <w:pStyle w:val="BodyText"/>
      </w:pPr>
      <w:r>
        <w:t>Попробовала удалить файл file1 либо стереть имеющуюся в нём информацию командой echo “abcd” &gt; /home/guest/dirl/file1. Не вышло.</w:t>
      </w:r>
      <w:r w:rsidR="00A744F3">
        <w:t xml:space="preserve"> </w:t>
      </w:r>
    </w:p>
    <w:p w14:paraId="37C8383D" w14:textId="6084ED36" w:rsidR="00A744F3" w:rsidRDefault="00A744F3" w:rsidP="00A744F3">
      <w:pPr>
        <w:pStyle w:val="BodyText"/>
      </w:pPr>
      <w:r>
        <w:t>Попробовала с помощью команды chmod 000 file1 установить на файл file1 права, например, запрещающие чтение и запись для владельца файла. Мне не удалось успешно выполнить указанные команды</w:t>
      </w:r>
      <w:r w:rsidR="00B82E24">
        <w:t xml:space="preserve"> (рис -@fig:007)</w:t>
      </w:r>
      <w:r w:rsidR="00B82E24">
        <w:rPr>
          <w:lang w:val="en-US"/>
        </w:rPr>
        <w:t>.</w:t>
      </w:r>
      <w:r>
        <w:t xml:space="preserve"> </w:t>
      </w:r>
    </w:p>
    <w:p w14:paraId="340ED85D" w14:textId="172242F8" w:rsidR="008F3149" w:rsidRDefault="008F3149">
      <w:pPr>
        <w:pStyle w:val="BodyText"/>
      </w:pPr>
    </w:p>
    <w:p w14:paraId="388F308B" w14:textId="48CF7413" w:rsidR="008F3149" w:rsidRDefault="00184123">
      <w:pPr>
        <w:pStyle w:val="CaptionedFigure"/>
      </w:pPr>
      <w:r>
        <w:rPr>
          <w:noProof/>
        </w:rPr>
        <w:lastRenderedPageBreak/>
        <w:drawing>
          <wp:inline distT="0" distB="0" distL="0" distR="0" wp14:anchorId="3D8D5FE7" wp14:editId="25C05253">
            <wp:extent cx="5335200" cy="3812038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3812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460648" w14:textId="04B7277E" w:rsidR="008F3149" w:rsidRPr="005D3E52" w:rsidRDefault="00B82E24">
      <w:pPr>
        <w:pStyle w:val="ImageCaption"/>
      </w:pPr>
      <w:r>
        <w:t>Изменение прав</w:t>
      </w:r>
      <w:r w:rsidR="00854CB6">
        <w:t xml:space="preserve"> файла </w:t>
      </w:r>
    </w:p>
    <w:p w14:paraId="1D7240CA" w14:textId="6EA6AE56" w:rsidR="00A744F3" w:rsidRDefault="00854CB6" w:rsidP="00A744F3">
      <w:pPr>
        <w:pStyle w:val="BodyText"/>
      </w:pPr>
      <w:r>
        <w:t>Сняла</w:t>
      </w:r>
      <w:r w:rsidRPr="005D3E52">
        <w:t xml:space="preserve"> </w:t>
      </w:r>
      <w:r>
        <w:t>расширенный</w:t>
      </w:r>
      <w:r w:rsidRPr="005D3E52">
        <w:t xml:space="preserve"> </w:t>
      </w:r>
      <w:r>
        <w:t>атрибут</w:t>
      </w:r>
      <w:r w:rsidRPr="005D3E52">
        <w:t xml:space="preserve"> </w:t>
      </w:r>
      <w:r w:rsidRPr="00B82E24">
        <w:rPr>
          <w:lang w:val="en-US"/>
        </w:rPr>
        <w:t>a</w:t>
      </w:r>
      <w:r w:rsidRPr="005D3E52">
        <w:t xml:space="preserve"> </w:t>
      </w:r>
      <w:r>
        <w:t>с</w:t>
      </w:r>
      <w:r w:rsidRPr="005D3E52">
        <w:t xml:space="preserve"> </w:t>
      </w:r>
      <w:r>
        <w:t>файла</w:t>
      </w:r>
      <w:r w:rsidRPr="005D3E52">
        <w:t xml:space="preserve"> /</w:t>
      </w:r>
      <w:r w:rsidRPr="00B82E24">
        <w:rPr>
          <w:lang w:val="en-US"/>
        </w:rPr>
        <w:t>home</w:t>
      </w:r>
      <w:r w:rsidRPr="005D3E52">
        <w:t>/</w:t>
      </w:r>
      <w:r w:rsidRPr="00B82E24">
        <w:rPr>
          <w:lang w:val="en-US"/>
        </w:rPr>
        <w:t>guest</w:t>
      </w:r>
      <w:r w:rsidRPr="005D3E52">
        <w:t>/</w:t>
      </w:r>
      <w:proofErr w:type="spellStart"/>
      <w:r w:rsidRPr="00B82E24">
        <w:rPr>
          <w:lang w:val="en-US"/>
        </w:rPr>
        <w:t>dirl</w:t>
      </w:r>
      <w:proofErr w:type="spellEnd"/>
      <w:r w:rsidRPr="005D3E52">
        <w:t>/</w:t>
      </w:r>
      <w:r w:rsidRPr="00B82E24">
        <w:rPr>
          <w:lang w:val="en-US"/>
        </w:rPr>
        <w:t>file</w:t>
      </w:r>
      <w:r w:rsidRPr="005D3E52">
        <w:t xml:space="preserve">1 </w:t>
      </w:r>
      <w:r>
        <w:t>от</w:t>
      </w:r>
      <w:r w:rsidRPr="005D3E52">
        <w:t xml:space="preserve"> </w:t>
      </w:r>
      <w:r>
        <w:t>имени</w:t>
      </w:r>
      <w:r w:rsidRPr="005D3E52">
        <w:t xml:space="preserve"> </w:t>
      </w:r>
      <w:r>
        <w:t>суперпользователя</w:t>
      </w:r>
      <w:r w:rsidRPr="005D3E52">
        <w:t xml:space="preserve"> </w:t>
      </w:r>
      <w:r>
        <w:t>командой</w:t>
      </w:r>
      <w:r w:rsidRPr="005D3E52">
        <w:t xml:space="preserve"> </w:t>
      </w:r>
      <w:proofErr w:type="spellStart"/>
      <w:r w:rsidRPr="00B82E24">
        <w:rPr>
          <w:lang w:val="en-US"/>
        </w:rPr>
        <w:t>chattr</w:t>
      </w:r>
      <w:proofErr w:type="spellEnd"/>
      <w:r w:rsidRPr="005D3E52">
        <w:t xml:space="preserve"> -</w:t>
      </w:r>
      <w:r w:rsidRPr="00B82E24">
        <w:rPr>
          <w:lang w:val="en-US"/>
        </w:rPr>
        <w:t>a</w:t>
      </w:r>
      <w:r w:rsidRPr="005D3E52">
        <w:t xml:space="preserve"> /</w:t>
      </w:r>
      <w:r w:rsidRPr="00B82E24">
        <w:rPr>
          <w:lang w:val="en-US"/>
        </w:rPr>
        <w:t>home</w:t>
      </w:r>
      <w:r w:rsidRPr="005D3E52">
        <w:t>/</w:t>
      </w:r>
      <w:r w:rsidRPr="00B82E24">
        <w:rPr>
          <w:lang w:val="en-US"/>
        </w:rPr>
        <w:t>guest</w:t>
      </w:r>
      <w:r w:rsidRPr="005D3E52">
        <w:t>/</w:t>
      </w:r>
      <w:proofErr w:type="spellStart"/>
      <w:r w:rsidRPr="00B82E24">
        <w:rPr>
          <w:lang w:val="en-US"/>
        </w:rPr>
        <w:t>dir</w:t>
      </w:r>
      <w:proofErr w:type="spellEnd"/>
      <w:r w:rsidRPr="005D3E52">
        <w:t>1/</w:t>
      </w:r>
      <w:r w:rsidRPr="00B82E24">
        <w:rPr>
          <w:lang w:val="en-US"/>
        </w:rPr>
        <w:t>file</w:t>
      </w:r>
      <w:r w:rsidRPr="005D3E52">
        <w:t xml:space="preserve">1 </w:t>
      </w:r>
      <w:r w:rsidR="00A744F3" w:rsidRPr="005D3E52">
        <w:t xml:space="preserve">. </w:t>
      </w:r>
      <w:r w:rsidR="00A744F3">
        <w:t>Повторила операции, которые мне ранее не удавалось выполнить. Мне удалось дозаписать и перезаписать файл, переименование файла тоже прошло успешно (рис -@fig:0</w:t>
      </w:r>
      <w:r w:rsidR="00400F3B" w:rsidRPr="00400F3B">
        <w:t>08</w:t>
      </w:r>
      <w:r w:rsidR="00A744F3">
        <w:t>).</w:t>
      </w:r>
    </w:p>
    <w:p w14:paraId="1BD65C95" w14:textId="432C4A64" w:rsidR="008F3149" w:rsidRDefault="008F3149">
      <w:pPr>
        <w:pStyle w:val="BodyText"/>
      </w:pPr>
    </w:p>
    <w:p w14:paraId="09AA71A9" w14:textId="41208047" w:rsidR="008F3149" w:rsidRDefault="00A744F3">
      <w:pPr>
        <w:pStyle w:val="CaptionedFigure"/>
      </w:pPr>
      <w:r>
        <w:rPr>
          <w:noProof/>
        </w:rPr>
        <w:lastRenderedPageBreak/>
        <w:drawing>
          <wp:inline distT="0" distB="0" distL="0" distR="0" wp14:anchorId="0164BF36" wp14:editId="531754E4">
            <wp:extent cx="6145530" cy="433832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5530" cy="433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8D0D85" w14:textId="77777777" w:rsidR="008F3149" w:rsidRDefault="00854CB6">
      <w:pPr>
        <w:pStyle w:val="ImageCaption"/>
      </w:pPr>
      <w:r>
        <w:t>Повторение операций без атрибута а</w:t>
      </w:r>
    </w:p>
    <w:p w14:paraId="7F4C6DD2" w14:textId="77777777" w:rsidR="008F3149" w:rsidRDefault="00854CB6">
      <w:pPr>
        <w:pStyle w:val="Compact"/>
        <w:numPr>
          <w:ilvl w:val="0"/>
          <w:numId w:val="4"/>
        </w:numPr>
      </w:pPr>
      <w:r>
        <w:t>Теперь я повторю мои действия по шагам, заменив атрибут «a» атрибутом «i».</w:t>
      </w:r>
    </w:p>
    <w:p w14:paraId="3D45D787" w14:textId="560EE9DD" w:rsidR="008F3149" w:rsidRDefault="00854CB6" w:rsidP="00C42DF9">
      <w:pPr>
        <w:pStyle w:val="FirstParagraph"/>
      </w:pPr>
      <w:r>
        <w:t>Снова установила командой chmod 600 file1 на файл file1 права, разрешающие чтение и запись для владельца файла</w:t>
      </w:r>
      <w:r w:rsidR="00C42DF9">
        <w:t xml:space="preserve">. </w:t>
      </w:r>
      <w:r>
        <w:t>Установила расширенный атрибут i на файл /home/guest/dir1/file1 от имени суперпользователя: chattr +i /home/guest/dir1/file1</w:t>
      </w:r>
      <w:r w:rsidR="00C42DF9">
        <w:t xml:space="preserve">. </w:t>
      </w:r>
      <w:r>
        <w:t>От пользователя guest проверила правильность установления атрибута: lsattr /home/guest/dir1/file1</w:t>
      </w:r>
      <w:r w:rsidR="00C42DF9">
        <w:t>.</w:t>
      </w:r>
    </w:p>
    <w:p w14:paraId="742BBF8F" w14:textId="2C525475" w:rsidR="00C42DF9" w:rsidRDefault="00C42DF9">
      <w:pPr>
        <w:pStyle w:val="BodyText"/>
      </w:pPr>
      <w:r>
        <w:t>Далее в</w:t>
      </w:r>
      <w:r w:rsidR="00854CB6">
        <w:t>ыполнила дозапись в файл file1 слова «test» командой echo “test” /home/guest/dir1/file1</w:t>
      </w:r>
      <w:r>
        <w:t xml:space="preserve">. </w:t>
      </w:r>
      <w:r w:rsidR="00854CB6">
        <w:t>Попробовала удалить файл file1 либо стереть имеющуюся в нём информацию командой echo “abcd” &gt; /home/guest/dirl/file1. Не вышло, мне было отказано в доступе</w:t>
      </w:r>
      <w:r>
        <w:t xml:space="preserve"> (рис -@fig:0</w:t>
      </w:r>
      <w:r w:rsidR="00400F3B">
        <w:rPr>
          <w:lang w:val="en-US"/>
        </w:rPr>
        <w:t>09</w:t>
      </w:r>
      <w:r>
        <w:t>)</w:t>
      </w:r>
      <w:r w:rsidR="00854CB6">
        <w:t xml:space="preserve"> </w:t>
      </w:r>
      <w:r>
        <w:t xml:space="preserve">. </w:t>
      </w:r>
    </w:p>
    <w:p w14:paraId="15C06868" w14:textId="4BFF0887" w:rsidR="00C42DF9" w:rsidRDefault="00C42DF9">
      <w:pPr>
        <w:pStyle w:val="BodyText"/>
      </w:pPr>
      <w:r>
        <w:rPr>
          <w:noProof/>
        </w:rPr>
        <w:lastRenderedPageBreak/>
        <w:drawing>
          <wp:inline distT="0" distB="0" distL="0" distR="0" wp14:anchorId="6F339CFD" wp14:editId="2690DE52">
            <wp:extent cx="5335200" cy="2912362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2912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AFC8B8" w14:textId="16A675D4" w:rsidR="00400F3B" w:rsidRPr="00400F3B" w:rsidRDefault="00266101" w:rsidP="00400F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="Courier New"/>
          <w:i/>
          <w:iCs/>
          <w:lang w:eastAsia="ru-RU"/>
        </w:rPr>
      </w:pPr>
      <w:r>
        <w:rPr>
          <w:rFonts w:eastAsia="Times New Roman" w:cs="Courier New"/>
          <w:i/>
          <w:iCs/>
          <w:lang w:eastAsia="ru-RU"/>
        </w:rPr>
        <w:t>Установка</w:t>
      </w:r>
      <w:r w:rsidR="00400F3B" w:rsidRPr="00400F3B">
        <w:rPr>
          <w:rFonts w:eastAsia="Times New Roman" w:cs="Courier New"/>
          <w:i/>
          <w:iCs/>
          <w:lang w:eastAsia="ru-RU"/>
        </w:rPr>
        <w:t xml:space="preserve"> прав файла</w:t>
      </w:r>
    </w:p>
    <w:p w14:paraId="3751DE2C" w14:textId="7BB49ED5" w:rsidR="008F3149" w:rsidRDefault="00C42DF9">
      <w:pPr>
        <w:pStyle w:val="BodyText"/>
      </w:pPr>
      <w:r>
        <w:t>После с</w:t>
      </w:r>
      <w:r w:rsidR="00854CB6">
        <w:t xml:space="preserve">няла расширенный атрибут i с файла /home/guest/dirl/file1 от имени суперпользователя командой chattr -i /home/guest/dir1/file1 </w:t>
      </w:r>
      <w:r w:rsidR="00A150B0">
        <w:t xml:space="preserve">и повториа операции, которые ранее не удавалось выполнить </w:t>
      </w:r>
      <w:r w:rsidR="00854CB6">
        <w:t>(рис -@fig:0</w:t>
      </w:r>
      <w:r>
        <w:t>10</w:t>
      </w:r>
      <w:r w:rsidR="00854CB6">
        <w:t>).</w:t>
      </w:r>
    </w:p>
    <w:p w14:paraId="1A403A85" w14:textId="093723DE" w:rsidR="008F3149" w:rsidRDefault="00C42DF9">
      <w:pPr>
        <w:pStyle w:val="CaptionedFigure"/>
      </w:pPr>
      <w:r>
        <w:rPr>
          <w:noProof/>
        </w:rPr>
        <w:drawing>
          <wp:inline distT="0" distB="0" distL="0" distR="0" wp14:anchorId="4C16A96C" wp14:editId="5A9F5CD7">
            <wp:extent cx="5335200" cy="374901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3749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11CF98" w14:textId="77777777" w:rsidR="008F3149" w:rsidRDefault="00854CB6">
      <w:pPr>
        <w:pStyle w:val="ImageCaption"/>
      </w:pPr>
      <w:r>
        <w:t>Повторение операций без атрибута i</w:t>
      </w:r>
    </w:p>
    <w:p w14:paraId="1F55B471" w14:textId="77777777" w:rsidR="008F3149" w:rsidRDefault="00854CB6">
      <w:pPr>
        <w:pStyle w:val="Heading1"/>
      </w:pPr>
      <w:bookmarkStart w:id="6" w:name="_Toc86417125"/>
      <w:bookmarkStart w:id="7" w:name="выводы"/>
      <w:bookmarkEnd w:id="5"/>
      <w:r>
        <w:lastRenderedPageBreak/>
        <w:t>Выводы</w:t>
      </w:r>
      <w:bookmarkEnd w:id="6"/>
    </w:p>
    <w:p w14:paraId="35F80BB3" w14:textId="3E286043" w:rsidR="008F3149" w:rsidRDefault="00854CB6">
      <w:pPr>
        <w:pStyle w:val="FirstParagraph"/>
      </w:pPr>
      <w:r>
        <w:t xml:space="preserve">В процессе выполнения лабораторной работы </w:t>
      </w:r>
      <w:bookmarkEnd w:id="7"/>
      <w:r w:rsidR="00400F3B">
        <w:t>получила практические навыки работы в консоли с расширенными атрибутами файлов.</w:t>
      </w:r>
    </w:p>
    <w:sectPr w:rsidR="008F314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429506" w14:textId="77777777" w:rsidR="002054AF" w:rsidRDefault="002054AF">
      <w:pPr>
        <w:spacing w:after="0"/>
      </w:pPr>
      <w:r>
        <w:separator/>
      </w:r>
    </w:p>
  </w:endnote>
  <w:endnote w:type="continuationSeparator" w:id="0">
    <w:p w14:paraId="1C8AAABB" w14:textId="77777777" w:rsidR="002054AF" w:rsidRDefault="002054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31EA11" w14:textId="77777777" w:rsidR="002054AF" w:rsidRDefault="002054AF">
      <w:r>
        <w:separator/>
      </w:r>
    </w:p>
  </w:footnote>
  <w:footnote w:type="continuationSeparator" w:id="0">
    <w:p w14:paraId="0143FB17" w14:textId="77777777" w:rsidR="002054AF" w:rsidRDefault="002054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37AAC1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75C05A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FFF866F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F3149"/>
    <w:rsid w:val="0007074E"/>
    <w:rsid w:val="00184123"/>
    <w:rsid w:val="002054AF"/>
    <w:rsid w:val="0020656D"/>
    <w:rsid w:val="00266101"/>
    <w:rsid w:val="00400F3B"/>
    <w:rsid w:val="005D3E52"/>
    <w:rsid w:val="00854CB6"/>
    <w:rsid w:val="008F3149"/>
    <w:rsid w:val="00A150B0"/>
    <w:rsid w:val="00A744F3"/>
    <w:rsid w:val="00B82E24"/>
    <w:rsid w:val="00BD64C5"/>
    <w:rsid w:val="00C42DF9"/>
    <w:rsid w:val="00F6048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024FE1"/>
  <w15:docId w15:val="{6A77A134-9766-4E73-94F5-25C4EF959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184123"/>
    <w:pPr>
      <w:spacing w:after="10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0F3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0F3B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3882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661FB0-D735-4BC9-9B87-F98DC3C651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1</Pages>
  <Words>564</Words>
  <Characters>321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Лабораторная работа №4</vt:lpstr>
    </vt:vector>
  </TitlesOfParts>
  <Company/>
  <LinksUpToDate>false</LinksUpToDate>
  <CharactersWithSpaces>3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Ефремова Ангелина Романовна</dc:creator>
  <cp:keywords/>
  <cp:lastModifiedBy>Хусайнова Фароиз Дилшодовна</cp:lastModifiedBy>
  <cp:revision>9</cp:revision>
  <dcterms:created xsi:type="dcterms:W3CDTF">2021-10-29T13:59:00Z</dcterms:created>
  <dcterms:modified xsi:type="dcterms:W3CDTF">2021-10-29T21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Расширенные атрибут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